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03718493" w14:textId="085E444A" w:rsidR="00335DF1" w:rsidRPr="00B325E3" w:rsidRDefault="00B325E3" w:rsidP="00335DF1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BD3DFA">
        <w:rPr>
          <w:sz w:val="24"/>
          <w:szCs w:val="24"/>
          <w:lang w:val="en-GB"/>
        </w:rPr>
        <w:t>C</w:t>
      </w:r>
      <w:r w:rsidR="0055308F">
        <w:rPr>
          <w:sz w:val="24"/>
          <w:szCs w:val="24"/>
          <w:lang w:val="en-GB"/>
        </w:rPr>
        <w:t>o</w:t>
      </w:r>
      <w:r w:rsidR="000A609A">
        <w:rPr>
          <w:sz w:val="24"/>
          <w:szCs w:val="24"/>
          <w:lang w:val="en-GB"/>
        </w:rPr>
        <w:t>nnecticut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1F3C30E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three (3)</w:t>
      </w:r>
      <w:r w:rsidR="00F41091">
        <w:rPr>
          <w:sz w:val="22"/>
          <w:szCs w:val="22"/>
          <w:lang w:val="en-GB"/>
        </w:rPr>
        <w:t xml:space="preserve"> days</w:t>
      </w:r>
      <w:r w:rsidR="000A609A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F43CF6" w14:textId="77777777" w:rsidR="00660639" w:rsidRDefault="00660639" w:rsidP="00CB37D9">
      <w:pPr>
        <w:spacing w:after="0" w:line="240" w:lineRule="auto"/>
      </w:pPr>
      <w:r>
        <w:separator/>
      </w:r>
    </w:p>
  </w:endnote>
  <w:endnote w:type="continuationSeparator" w:id="0">
    <w:p w14:paraId="13C500C8" w14:textId="77777777" w:rsidR="00660639" w:rsidRDefault="0066063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F66FC" w14:textId="77777777" w:rsidR="00660639" w:rsidRDefault="00660639" w:rsidP="00CB37D9">
      <w:pPr>
        <w:spacing w:after="0" w:line="240" w:lineRule="auto"/>
      </w:pPr>
      <w:r>
        <w:separator/>
      </w:r>
    </w:p>
  </w:footnote>
  <w:footnote w:type="continuationSeparator" w:id="0">
    <w:p w14:paraId="78E0FDA3" w14:textId="77777777" w:rsidR="00660639" w:rsidRDefault="0066063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A609A"/>
    <w:rsid w:val="000D10EF"/>
    <w:rsid w:val="000D54B8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60639"/>
    <w:rsid w:val="006820EC"/>
    <w:rsid w:val="006B481C"/>
    <w:rsid w:val="006D2C62"/>
    <w:rsid w:val="006F5F60"/>
    <w:rsid w:val="0078672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BD3DFA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D6766"/>
    <w:rsid w:val="00EF3DD5"/>
    <w:rsid w:val="00F3734B"/>
    <w:rsid w:val="00F41091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7-01T18:57:00Z</cp:lastPrinted>
  <dcterms:created xsi:type="dcterms:W3CDTF">2020-07-01T19:04:00Z</dcterms:created>
  <dcterms:modified xsi:type="dcterms:W3CDTF">2020-07-01T19:11:00Z</dcterms:modified>
</cp:coreProperties>
</file>